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Recruitment Team</w:t>
      </w:r>
    </w:p>
    <w:p>
      <w:pPr>
        <w:pStyle w:val="BodyText"/>
      </w:pPr>
      <w:r>
        <w:t xml:space="preserve">[Company Name]</w:t>
      </w:r>
    </w:p>
    <w:p>
      <w:pPr>
        <w:pStyle w:val="BodyText"/>
      </w:pPr>
      <w:r>
        <w:t xml:space="preserve">[Company Address]</w:t>
      </w:r>
    </w:p>
    <w:p>
      <w:pPr>
        <w:pStyle w:val="BodyText"/>
      </w:pPr>
      <w:r>
        <w:t xml:space="preserve">Bangalore, Karnataka</w:t>
      </w:r>
    </w:p>
    <w:p>
      <w:pPr>
        <w:pStyle w:val="BodyText"/>
      </w:pPr>
      <w:r>
        <w:t xml:space="preserve">India</w:t>
      </w:r>
    </w:p>
    <w:bookmarkStart w:id="20" w:name="X0d8f00bad06f26ce847b9381fbe8b58cab7f9f4"/>
    <w:p>
      <w:pPr>
        <w:pStyle w:val="Heading1"/>
      </w:pPr>
      <w:r>
        <w:t xml:space="preserve">Internship Application Letter for Chemist Position</w:t>
      </w:r>
    </w:p>
    <w:p>
      <w:pPr>
        <w:pStyle w:val="FirstParagraph"/>
      </w:pPr>
      <w:r>
        <w:t xml:space="preserve">Dear Hiring Manager,</w:t>
      </w:r>
    </w:p>
    <w:p>
      <w:pPr>
        <w:pStyle w:val="BodyText"/>
      </w:pPr>
      <w:r>
        <w:t xml:space="preserve">It is with profound enthusiasm that I submit my Internship Application Letter for the Chemist internship position at your esteemed organization in India Bangalore. As a final-year Bachelor of Science (Chemistry) student at the Indian Institute of Science Education and Research (IISER) in Bangalore, I have meticulously prepared myself to contribute meaningfully to your research and development initiatives. The vibrant scientific ecosystem of India Bangalore—home to over 300 biotech firms and advanced research centers like the National Chemical Laboratory (NCL) branch—has long been my professional north star, making this opportunity exceptionally compelling.</w:t>
      </w:r>
    </w:p>
    <w:p>
      <w:pPr>
        <w:pStyle w:val="BodyText"/>
      </w:pPr>
      <w:r>
        <w:t xml:space="preserve">My academic journey has been rigorously aligned with industrial chemistry demands. I have completed advanced coursework in analytical chemistry, organic synthesis, spectroscopy (NMR, FTIR), and environmental chemistry—subjects directly relevant to your work in pharmaceutical formulation and material science. During my semester at the Centre for Cellular &amp; Molecular Biology (CCMB) in Hyderabad, I developed proficiency in HPLC analysis of drug compounds under the guidance of Dr. Ananya Sharma, where I successfully reduced analytical error rates by 18% through optimized calibration protocols. This experience crystallized my understanding that precision in chemical analysis isn’t merely academic—it’s the foundation of product safety and regulatory compliance.</w:t>
      </w:r>
    </w:p>
    <w:p>
      <w:pPr>
        <w:pStyle w:val="BodyText"/>
      </w:pPr>
      <w:r>
        <w:t xml:space="preserve">Beyond academics, I spearheaded a campus initiative called 'Green Chemistry Innovators,' where my team designed biodegradable polymers from agricultural waste. We presented our findings at the Karnataka State Science Congress, earning recognition for scalable waste-reduction methodology. This project demanded cross-functional collaboration with environmental science students and industry mentors—skills I’ve honed through volunteering at Biocon’s community outreach programs in Bangalore. Witnessing how local chemists address India’s unique challenges—from water purification for rural communities to sustainable manufacturing—deepened my commitment to applying chemical expertise where it creates tangible social impact.</w:t>
      </w:r>
    </w:p>
    <w:p>
      <w:pPr>
        <w:pStyle w:val="BodyText"/>
      </w:pPr>
      <w:r>
        <w:t xml:space="preserve">What excites me most about your organization is your pioneering work in green catalyst development, particularly the recent patent for bio-based solvents. As a student deeply invested in India Bangalore’s transition toward sustainable chemistry, I’ve closely followed your publications on reducing carbon footprints in pharmaceutical manufacturing. My laboratory training at IISER—where I operated GC-MS systems for pesticide residue analysis and managed safety compliance protocols—aligns precisely with the technical requirements of your team. I am adept at interpreting complex chromatographic data and maintaining meticulous lab notebooks, critical assets when supporting India Bangalore’s growing regulatory landscape under FSSAI and BIS standards.</w:t>
      </w:r>
    </w:p>
    <w:p>
      <w:pPr>
        <w:pStyle w:val="BodyText"/>
      </w:pPr>
      <w:r>
        <w:t xml:space="preserve">India Bangalore’s emergence as a global hub for chemical innovation is not just geographic luck—it’s the result of deliberate ecosystem building. The city hosts the Centre for Nanotechnology (CST) at IISc, where chemists collaborate with AI developers on drug delivery systems, and the Karnataka State Pollution Control Board (KSPCB), which mandates rigorous environmental testing. As a native Bangalorean who grew up exploring local markets like Cubbon Park’s chemical supply stores with my grandfather—a retired analytical chemist—I’ve witnessed firsthand how our city’s blend of traditional craftsmanship and cutting-edge science drives progress. This cultural context fuels my desire to contribute to an organization that values both innovation and community impact.</w:t>
      </w:r>
    </w:p>
    <w:p>
      <w:pPr>
        <w:pStyle w:val="BodyText"/>
      </w:pPr>
      <w:r>
        <w:t xml:space="preserve">I am particularly drawn to your internship program’s emphasis on industry-academia partnerships, such as the ongoing collaboration with CSIR-CECRI. My capstone project—a solvent-free synthesis of azo dyes for textile applications—demonstrated my ability to balance efficiency and eco-conscious design. I documented this work using ISO 9001-compliant protocols, resulting in a draft patent application submitted to the Indian Patent Office. This experience mirrors your team’s focus on sustainable chemistry: transforming theoretical knowledge into commercially viable solutions that respect India’s environmental ethos.</w:t>
      </w:r>
    </w:p>
    <w:p>
      <w:pPr>
        <w:pStyle w:val="BodyText"/>
      </w:pPr>
      <w:r>
        <w:t xml:space="preserve">My technical toolkit includes proficiency in LabVIEW for instrument automation, ChemDraw for molecular modeling, and Python for data analysis—skills I’ve applied to reduce sample processing time by 25% in my university lab. But beyond technical aptitude, I bring the cultural agility vital for thriving in India Bangalore’s dynamic workspace. Having interned at a startup scaling clean energy solutions near Electronic City, I navigated cross-cultural teams (including German and Japanese partners) while managing timelines across multiple time zones. This adaptability ensures seamless integration into your global R&amp;D workflows.</w:t>
      </w:r>
    </w:p>
    <w:p>
      <w:pPr>
        <w:pStyle w:val="BodyText"/>
      </w:pPr>
      <w:r>
        <w:t xml:space="preserve">The opportunity to contribute as a Chemist intern in India Bangalore represents more than a career step—it’s the convergence of my academic passion, professional ambition, and civic duty. I am eager to support your mission of advancing chemistry that serves India’s developmental needs while meeting international standards. My resume, attached for your review, provides further detail on my laboratory competencies and leadership roles.</w:t>
      </w:r>
    </w:p>
    <w:p>
      <w:pPr>
        <w:pStyle w:val="BodyText"/>
      </w:pPr>
      <w:r>
        <w:t xml:space="preserve">Thank you for considering my Internship Application Letter. I am available for an interview at your earliest convenience and would welcome the chance to discuss how my proactive approach to chemical problem-solving can support your team’s objectives in India Bangalore. I look forward to the possibility of contributing to your legacy of innovation.</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This Internship Application Letter explicitly addresses Chemist role requirements for India Bangalore’s chemical industry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19T02:25:25Z</dcterms:created>
  <dcterms:modified xsi:type="dcterms:W3CDTF">2026-07-19T02:25:25Z</dcterms:modified>
</cp:coreProperties>
</file>

<file path=docProps/custom.xml><?xml version="1.0" encoding="utf-8"?>
<Properties xmlns="http://schemas.openxmlformats.org/officeDocument/2006/custom-properties" xmlns:vt="http://schemas.openxmlformats.org/officeDocument/2006/docPropsVTypes"/>
</file>